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B5507" w14:textId="5618334F" w:rsidR="00AC280E" w:rsidRDefault="000C7515" w:rsidP="00CC4C20">
      <w:pPr>
        <w:pStyle w:val="Heading2"/>
        <w:rPr>
          <w:lang w:val="en-GB"/>
        </w:rPr>
      </w:pPr>
      <w:r>
        <w:rPr>
          <w:lang w:val="en-GB"/>
        </w:rPr>
        <w:t xml:space="preserve">Compare geodome libs </w:t>
      </w:r>
    </w:p>
    <w:p w14:paraId="79752F71" w14:textId="6E85A220" w:rsidR="000C7515" w:rsidRDefault="000C7515" w:rsidP="000C7515">
      <w:pPr>
        <w:rPr>
          <w:lang w:val="en-GB"/>
        </w:rPr>
      </w:pPr>
    </w:p>
    <w:p w14:paraId="17A99412" w14:textId="6B55BF70" w:rsidR="000C7515" w:rsidRDefault="000C7515" w:rsidP="000C7515">
      <w:pPr>
        <w:rPr>
          <w:lang w:val="en-GB"/>
        </w:rPr>
      </w:pPr>
      <w:r>
        <w:rPr>
          <w:lang w:val="en-GB"/>
        </w:rPr>
        <w:t>Requirements</w:t>
      </w:r>
    </w:p>
    <w:p w14:paraId="539E0DC5" w14:textId="4D0E8F43" w:rsidR="000C7515" w:rsidRDefault="000C7515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Tessellation </w:t>
      </w:r>
    </w:p>
    <w:p w14:paraId="429AD921" w14:textId="49F797A6" w:rsidR="000C7515" w:rsidRDefault="000C7515" w:rsidP="000C7515">
      <w:pPr>
        <w:rPr>
          <w:lang w:val="en-GB"/>
        </w:rPr>
      </w:pPr>
    </w:p>
    <w:p w14:paraId="3A819B10" w14:textId="6545CD57" w:rsidR="000C7515" w:rsidRPr="000C7515" w:rsidRDefault="000C7515" w:rsidP="000C7515">
      <w:pPr>
        <w:rPr>
          <w:b/>
          <w:bCs/>
          <w:lang w:val="en-GB"/>
        </w:rPr>
      </w:pPr>
      <w:proofErr w:type="spellStart"/>
      <w:r w:rsidRPr="000C7515">
        <w:rPr>
          <w:b/>
          <w:bCs/>
          <w:lang w:val="en-GB"/>
        </w:rPr>
        <w:t>geodesicDome</w:t>
      </w:r>
      <w:proofErr w:type="spellEnd"/>
    </w:p>
    <w:p w14:paraId="1BE90013" w14:textId="4C55E89F" w:rsidR="000C7515" w:rsidRDefault="00735964" w:rsidP="000C7515">
      <w:pPr>
        <w:pStyle w:val="ListParagraph"/>
        <w:numPr>
          <w:ilvl w:val="0"/>
          <w:numId w:val="2"/>
        </w:numPr>
        <w:rPr>
          <w:lang w:val="en-GB"/>
        </w:rPr>
      </w:pPr>
      <w:hyperlink r:id="rId5" w:history="1">
        <w:r w:rsidR="000C7515" w:rsidRPr="0042589E">
          <w:rPr>
            <w:rStyle w:val="Hyperlink"/>
            <w:lang w:val="en-GB"/>
          </w:rPr>
          <w:t>https://pypi.org/project/geodesicDome/</w:t>
        </w:r>
      </w:hyperlink>
    </w:p>
    <w:p w14:paraId="16C9F049" w14:textId="02F0CCAE" w:rsidR="00FB1B73" w:rsidRDefault="00FB1B73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Does not state the </w:t>
      </w:r>
      <w:proofErr w:type="gramStart"/>
      <w:r>
        <w:rPr>
          <w:lang w:val="en-GB"/>
        </w:rPr>
        <w:t xml:space="preserve">type </w:t>
      </w:r>
      <w:r w:rsidR="0001019F">
        <w:rPr>
          <w:lang w:val="en-GB"/>
        </w:rPr>
        <w:t xml:space="preserve"> of</w:t>
      </w:r>
      <w:proofErr w:type="gramEnd"/>
      <w:r w:rsidR="0001019F">
        <w:rPr>
          <w:lang w:val="en-GB"/>
        </w:rPr>
        <w:t xml:space="preserve"> dome need to check </w:t>
      </w:r>
    </w:p>
    <w:p w14:paraId="6AE8F3FE" w14:textId="186B2699" w:rsidR="0001019F" w:rsidRDefault="0001019F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Best looking </w:t>
      </w:r>
    </w:p>
    <w:p w14:paraId="3FD714BA" w14:textId="36FECF8E" w:rsidR="000C7515" w:rsidRPr="000C7515" w:rsidRDefault="000C7515" w:rsidP="000C751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lang w:val="en-GB"/>
        </w:rPr>
        <w:t xml:space="preserve">Features </w:t>
      </w:r>
    </w:p>
    <w:p w14:paraId="27035E04" w14:textId="2A147CF1" w:rsidR="000C7515" w:rsidRPr="000C7515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0C7515">
        <w:rPr>
          <w:rFonts w:cstheme="minorHAnsi"/>
          <w:sz w:val="24"/>
          <w:szCs w:val="24"/>
          <w:shd w:val="clear" w:color="auto" w:fill="F9F9F9"/>
        </w:rPr>
        <w:t>GeodesicDome</w:t>
      </w:r>
      <w:proofErr w:type="spellEnd"/>
    </w:p>
    <w:p w14:paraId="6F09F168" w14:textId="5A2055A4" w:rsidR="000C7515" w:rsidRDefault="000C7515" w:rsidP="000C7515">
      <w:pPr>
        <w:pStyle w:val="NormalWeb"/>
        <w:numPr>
          <w:ilvl w:val="2"/>
          <w:numId w:val="2"/>
        </w:numPr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 w:rsidRPr="000C7515">
        <w:rPr>
          <w:rFonts w:asciiTheme="minorHAnsi" w:hAnsiTheme="minorHAnsi" w:cstheme="minorHAnsi"/>
        </w:rPr>
        <w:t>Creates a given geodesic dome with a given frequency.</w:t>
      </w:r>
    </w:p>
    <w:p w14:paraId="25825F81" w14:textId="44900D8B" w:rsidR="000C7515" w:rsidRPr="000C7515" w:rsidRDefault="000C7515" w:rsidP="000C7515">
      <w:pPr>
        <w:pStyle w:val="NormalWeb"/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56457D3" wp14:editId="046A6F56">
            <wp:extent cx="2733675" cy="17206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64888" cy="174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D5D90" w14:textId="3C731BEE" w:rsidR="000C7515" w:rsidRPr="000C7515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0C7515">
        <w:rPr>
          <w:rFonts w:cstheme="minorHAnsi"/>
          <w:sz w:val="24"/>
          <w:szCs w:val="24"/>
          <w:shd w:val="clear" w:color="auto" w:fill="F9F9F9"/>
        </w:rPr>
        <w:t>find_neighbours</w:t>
      </w:r>
      <w:proofErr w:type="spellEnd"/>
    </w:p>
    <w:p w14:paraId="2752FB8B" w14:textId="7C6BD77D" w:rsidR="000C7515" w:rsidRPr="002C6E6C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0C7515">
        <w:rPr>
          <w:rFonts w:cstheme="minorHAnsi"/>
          <w:sz w:val="24"/>
          <w:szCs w:val="24"/>
          <w:shd w:val="clear" w:color="auto" w:fill="F9F9F9"/>
        </w:rPr>
        <w:t>get_triangles</w:t>
      </w:r>
      <w:proofErr w:type="spellEnd"/>
    </w:p>
    <w:p w14:paraId="5036D051" w14:textId="59967E51" w:rsidR="002C6E6C" w:rsidRPr="002C6E6C" w:rsidRDefault="002C6E6C" w:rsidP="002C6E6C">
      <w:pPr>
        <w:pStyle w:val="NormalWeb"/>
        <w:numPr>
          <w:ilvl w:val="2"/>
          <w:numId w:val="2"/>
        </w:numPr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 w:rsidRPr="002C6E6C">
        <w:rPr>
          <w:rFonts w:asciiTheme="minorHAnsi" w:hAnsiTheme="minorHAnsi" w:cstheme="minorHAnsi"/>
        </w:rPr>
        <w:t xml:space="preserve">Returns: </w:t>
      </w:r>
      <w:proofErr w:type="spellStart"/>
      <w:proofErr w:type="gramStart"/>
      <w:r w:rsidRPr="002C6E6C">
        <w:rPr>
          <w:rFonts w:asciiTheme="minorHAnsi" w:hAnsiTheme="minorHAnsi" w:cstheme="minorHAnsi"/>
        </w:rPr>
        <w:t>np.ndarray</w:t>
      </w:r>
      <w:proofErr w:type="spellEnd"/>
      <w:proofErr w:type="gramEnd"/>
      <w:r w:rsidRPr="002C6E6C">
        <w:rPr>
          <w:rFonts w:asciiTheme="minorHAnsi" w:hAnsiTheme="minorHAnsi" w:cstheme="minorHAnsi"/>
        </w:rPr>
        <w:t>: the triangles of the geodesic dome</w:t>
      </w:r>
    </w:p>
    <w:p w14:paraId="48DE766F" w14:textId="135C91E8" w:rsidR="000C7515" w:rsidRPr="002C6E6C" w:rsidRDefault="002C6E6C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shd w:val="clear" w:color="auto" w:fill="F9F9F9"/>
        </w:rPr>
        <w:t>T</w:t>
      </w:r>
      <w:r w:rsidR="000C7515" w:rsidRPr="000C7515">
        <w:rPr>
          <w:rFonts w:cstheme="minorHAnsi"/>
          <w:sz w:val="24"/>
          <w:szCs w:val="24"/>
          <w:shd w:val="clear" w:color="auto" w:fill="F9F9F9"/>
        </w:rPr>
        <w:t>essellate</w:t>
      </w:r>
    </w:p>
    <w:p w14:paraId="61563D8E" w14:textId="7FB8B263" w:rsidR="002C6E6C" w:rsidRPr="002C6E6C" w:rsidRDefault="002C6E6C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Style w:val="Strong"/>
          <w:rFonts w:ascii="Source Sans Pro" w:hAnsi="Source Sans Pro"/>
          <w:color w:val="464646"/>
          <w:shd w:val="clear" w:color="auto" w:fill="FDFDFD"/>
        </w:rPr>
        <w:t>License:</w:t>
      </w:r>
      <w:r>
        <w:rPr>
          <w:rFonts w:ascii="Source Sans Pro" w:hAnsi="Source Sans Pro"/>
          <w:color w:val="464646"/>
          <w:shd w:val="clear" w:color="auto" w:fill="FDFDFD"/>
        </w:rPr>
        <w:t> MIT</w:t>
      </w:r>
    </w:p>
    <w:p w14:paraId="24EEBDDC" w14:textId="2791FC9C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2694C5FD" w14:textId="3B173AC2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0535F088" w14:textId="015952E6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5ACDEB97" w14:textId="28D3D5E0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61C0C565" w14:textId="3B61976C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29FADB02" w14:textId="17B0AE3A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70189A05" w14:textId="7AD99F6F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09C65BA4" w14:textId="19B64EDD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01FC352D" w14:textId="4390BE5D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22E3C66A" w14:textId="173F85B6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7AF9493E" w14:textId="487BBD38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4E16E42F" w14:textId="2182E455" w:rsidR="00B56B86" w:rsidRDefault="00B56B86" w:rsidP="002C6E6C">
      <w:pPr>
        <w:rPr>
          <w:rFonts w:cstheme="minorHAnsi"/>
          <w:sz w:val="24"/>
          <w:szCs w:val="24"/>
          <w:lang w:val="en-GB"/>
        </w:rPr>
      </w:pPr>
      <w:proofErr w:type="spellStart"/>
      <w:r w:rsidRPr="00B56B86">
        <w:rPr>
          <w:rFonts w:cstheme="minorHAnsi"/>
          <w:sz w:val="24"/>
          <w:szCs w:val="24"/>
          <w:lang w:val="en-GB"/>
        </w:rPr>
        <w:t>pyDome</w:t>
      </w:r>
      <w:proofErr w:type="spellEnd"/>
    </w:p>
    <w:p w14:paraId="3A8E3826" w14:textId="2EAC83B0" w:rsidR="00B56B86" w:rsidRDefault="00FB1B73" w:rsidP="00220D0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FB1B73">
        <w:rPr>
          <w:rFonts w:cstheme="minorHAnsi"/>
          <w:sz w:val="24"/>
          <w:szCs w:val="24"/>
          <w:lang w:val="en-GB"/>
        </w:rPr>
        <w:t>calculates vertices and chords of Class One geodesic domes of arbitrary size.</w:t>
      </w:r>
    </w:p>
    <w:p w14:paraId="3B498E1B" w14:textId="3C9DA2EF" w:rsidR="00FB1B73" w:rsidRDefault="00FB1B73" w:rsidP="00FB1B7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Not clear documentation on how dome is made </w:t>
      </w:r>
    </w:p>
    <w:p w14:paraId="3DFE4A83" w14:textId="4BE418BF" w:rsidR="00FB1B73" w:rsidRDefault="00FB1B73" w:rsidP="00FB1B7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ore for outputting an image of dome itself doesn’t look suitable for our purpose </w:t>
      </w:r>
    </w:p>
    <w:p w14:paraId="74494E4E" w14:textId="2BDEE52D" w:rsidR="00B56B86" w:rsidRDefault="00FB1B73" w:rsidP="007448F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FB1B73">
        <w:rPr>
          <w:rFonts w:cstheme="minorHAnsi"/>
          <w:sz w:val="24"/>
          <w:szCs w:val="24"/>
          <w:lang w:val="en-GB"/>
        </w:rPr>
        <w:t>No tessellation</w:t>
      </w:r>
    </w:p>
    <w:p w14:paraId="210ABD33" w14:textId="4AAF90E1" w:rsidR="00FB1B73" w:rsidRDefault="00735964" w:rsidP="007448F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hyperlink r:id="rId7" w:history="1">
        <w:r w:rsidR="00FB1B73" w:rsidRPr="00643019">
          <w:rPr>
            <w:rStyle w:val="Hyperlink"/>
            <w:rFonts w:cstheme="minorHAnsi"/>
            <w:sz w:val="24"/>
            <w:szCs w:val="24"/>
            <w:lang w:val="en-GB"/>
          </w:rPr>
          <w:t>https://github.com/badassdatascience/pyDome</w:t>
        </w:r>
      </w:hyperlink>
    </w:p>
    <w:p w14:paraId="0ECDA57D" w14:textId="77777777" w:rsidR="00FB1B73" w:rsidRPr="00FB1B73" w:rsidRDefault="00FB1B73" w:rsidP="00FB1B73">
      <w:pPr>
        <w:pStyle w:val="ListParagraph"/>
        <w:rPr>
          <w:rFonts w:cstheme="minorHAnsi"/>
          <w:sz w:val="24"/>
          <w:szCs w:val="24"/>
          <w:lang w:val="en-GB"/>
        </w:rPr>
      </w:pPr>
    </w:p>
    <w:p w14:paraId="3C15A59A" w14:textId="257EEA1A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10E7A32B" w14:textId="77777777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1E033B7F" w14:textId="7D0E42BC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3764ABAC" w14:textId="021C3C46" w:rsidR="002C6E6C" w:rsidRDefault="002C6E6C" w:rsidP="002C6E6C">
      <w:pPr>
        <w:rPr>
          <w:rFonts w:cstheme="minorHAnsi"/>
          <w:b/>
          <w:bCs/>
          <w:sz w:val="24"/>
          <w:szCs w:val="24"/>
          <w:lang w:val="en-GB"/>
        </w:rPr>
      </w:pPr>
      <w:r w:rsidRPr="002C6E6C">
        <w:rPr>
          <w:rFonts w:cstheme="minorHAnsi"/>
          <w:b/>
          <w:bCs/>
          <w:sz w:val="24"/>
          <w:szCs w:val="24"/>
          <w:lang w:val="en-GB"/>
        </w:rPr>
        <w:t>antiprism-python</w:t>
      </w:r>
    </w:p>
    <w:p w14:paraId="0AFB9BB9" w14:textId="4D888F7E" w:rsidR="0001019F" w:rsidRPr="0001019F" w:rsidRDefault="00735964" w:rsidP="0040492E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hyperlink r:id="rId8" w:history="1">
        <w:r w:rsidR="0001019F" w:rsidRPr="0001019F">
          <w:rPr>
            <w:rStyle w:val="Hyperlink"/>
            <w:rFonts w:cstheme="minorHAnsi"/>
            <w:b/>
            <w:bCs/>
            <w:sz w:val="24"/>
            <w:szCs w:val="24"/>
            <w:lang w:val="en-GB"/>
          </w:rPr>
          <w:t>https://pypi.org/project/antiprism-python/</w:t>
        </w:r>
      </w:hyperlink>
    </w:p>
    <w:p w14:paraId="1040FD0F" w14:textId="6AD2AFF3" w:rsidR="002C6E6C" w:rsidRDefault="002C6E6C" w:rsidP="002C6E6C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 xml:space="preserve">Not clear documentation </w:t>
      </w:r>
      <w:r w:rsidR="00BA72AD">
        <w:rPr>
          <w:rFonts w:cstheme="minorHAnsi"/>
          <w:b/>
          <w:bCs/>
          <w:sz w:val="24"/>
          <w:szCs w:val="24"/>
          <w:lang w:val="en-GB"/>
        </w:rPr>
        <w:t>packaged with other programs:</w:t>
      </w:r>
    </w:p>
    <w:p w14:paraId="5C57120E" w14:textId="4B26D04D" w:rsidR="002C6E6C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>solve a specific problem, some to solve a general problem, some were written as prototypes</w:t>
      </w:r>
    </w:p>
    <w:p w14:paraId="2B11F5E9" w14:textId="2FB4F251" w:rsidR="00BA72AD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>programs vary in quality</w:t>
      </w:r>
    </w:p>
    <w:p w14:paraId="4BC0DCC6" w14:textId="512E93C3" w:rsidR="00BA72AD" w:rsidRP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 xml:space="preserve">functions </w:t>
      </w:r>
    </w:p>
    <w:p w14:paraId="02E774E3" w14:textId="408E62CD" w:rsidR="00BA72AD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BA72AD">
        <w:rPr>
          <w:rFonts w:cstheme="minorHAnsi"/>
          <w:sz w:val="24"/>
          <w:szCs w:val="24"/>
          <w:lang w:val="en-GB"/>
        </w:rPr>
        <w:t>get_ico_</w:t>
      </w:r>
      <w:proofErr w:type="gramStart"/>
      <w:r w:rsidRPr="00BA72AD">
        <w:rPr>
          <w:rFonts w:cstheme="minorHAnsi"/>
          <w:sz w:val="24"/>
          <w:szCs w:val="24"/>
          <w:lang w:val="en-GB"/>
        </w:rPr>
        <w:t>coords</w:t>
      </w:r>
      <w:proofErr w:type="spellEnd"/>
      <w:r w:rsidRPr="00BA72AD">
        <w:rPr>
          <w:rFonts w:cstheme="minorHAnsi"/>
          <w:sz w:val="24"/>
          <w:szCs w:val="24"/>
          <w:lang w:val="en-GB"/>
        </w:rPr>
        <w:t>(</w:t>
      </w:r>
      <w:proofErr w:type="gramEnd"/>
      <w:r w:rsidRPr="00BA72AD">
        <w:rPr>
          <w:rFonts w:cstheme="minorHAnsi"/>
          <w:sz w:val="24"/>
          <w:szCs w:val="24"/>
          <w:lang w:val="en-GB"/>
        </w:rPr>
        <w:t>)</w:t>
      </w:r>
    </w:p>
    <w:p w14:paraId="3171251F" w14:textId="2079FBDD" w:rsidR="00BA72AD" w:rsidRPr="00BA72AD" w:rsidRDefault="00BA72AD" w:rsidP="00BA72AD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>Return icosahedron coordinate values</w:t>
      </w:r>
    </w:p>
    <w:p w14:paraId="02C020E9" w14:textId="28347B7D" w:rsid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 xml:space="preserve">Get triangle </w:t>
      </w:r>
    </w:p>
    <w:p w14:paraId="007221DC" w14:textId="282A3ACF" w:rsidR="00BA72AD" w:rsidRP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Style w:val="Strong"/>
          <w:rFonts w:ascii="Source Sans Pro" w:hAnsi="Source Sans Pro"/>
          <w:color w:val="464646"/>
          <w:shd w:val="clear" w:color="auto" w:fill="FDFDFD"/>
        </w:rPr>
        <w:t>License:</w:t>
      </w:r>
      <w:r w:rsidRPr="00BA72AD">
        <w:rPr>
          <w:rFonts w:ascii="Source Sans Pro" w:hAnsi="Source Sans Pro"/>
          <w:color w:val="464646"/>
          <w:shd w:val="clear" w:color="auto" w:fill="FDFDFD"/>
        </w:rPr>
        <w:t> MIT</w:t>
      </w:r>
    </w:p>
    <w:p w14:paraId="55072D45" w14:textId="161C4B78" w:rsid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 xml:space="preserve">No tessellation </w:t>
      </w:r>
    </w:p>
    <w:p w14:paraId="5687E899" w14:textId="7EF71CB9" w:rsidR="00CC4C20" w:rsidRDefault="00CC4C20" w:rsidP="00CC4C20">
      <w:pPr>
        <w:rPr>
          <w:rFonts w:cstheme="minorHAnsi"/>
          <w:sz w:val="24"/>
          <w:szCs w:val="24"/>
          <w:lang w:val="en-GB"/>
        </w:rPr>
      </w:pPr>
    </w:p>
    <w:p w14:paraId="0A2B2695" w14:textId="77777777" w:rsidR="00CC4C20" w:rsidRDefault="00CC4C20" w:rsidP="00CC4C20">
      <w:pPr>
        <w:pStyle w:val="Heading2"/>
        <w:rPr>
          <w:lang w:val="en-GB"/>
        </w:rPr>
      </w:pPr>
      <w:r>
        <w:rPr>
          <w:lang w:val="en-GB"/>
        </w:rPr>
        <w:t xml:space="preserve">Backend </w:t>
      </w:r>
    </w:p>
    <w:p w14:paraId="3473D4A2" w14:textId="77777777" w:rsidR="00CC4C20" w:rsidRDefault="00CC4C20" w:rsidP="00CC4C2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Angular </w:t>
      </w:r>
    </w:p>
    <w:p w14:paraId="5AB10EA9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Single page </w:t>
      </w:r>
    </w:p>
    <w:p w14:paraId="558C51FE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Frontend only application </w:t>
      </w:r>
    </w:p>
    <w:p w14:paraId="03326CFF" w14:textId="77777777" w:rsidR="00CC4C20" w:rsidRDefault="00CC4C20" w:rsidP="00CC4C2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Django/flask</w:t>
      </w:r>
    </w:p>
    <w:p w14:paraId="408C1F72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Similar in functionality more experience with Django </w:t>
      </w:r>
    </w:p>
    <w:p w14:paraId="5A9F23B8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Don’t need backend for application </w:t>
      </w:r>
    </w:p>
    <w:p w14:paraId="262A2961" w14:textId="0C38C1AB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Might have to many unneeded features </w:t>
      </w:r>
    </w:p>
    <w:p w14:paraId="786A84AD" w14:textId="39FD41FD" w:rsidR="00D87285" w:rsidRDefault="00D87285" w:rsidP="00D87285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Non-web passed </w:t>
      </w:r>
    </w:p>
    <w:p w14:paraId="43D95CB4" w14:textId="36F658D9" w:rsidR="00D87285" w:rsidRDefault="00D87285" w:rsidP="00D87285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>Need to compare the native python visualisation methods to the .</w:t>
      </w:r>
      <w:proofErr w:type="spellStart"/>
      <w:r>
        <w:rPr>
          <w:lang w:val="en-GB"/>
        </w:rPr>
        <w:t>js</w:t>
      </w:r>
      <w:proofErr w:type="spellEnd"/>
      <w:r>
        <w:rPr>
          <w:lang w:val="en-GB"/>
        </w:rPr>
        <w:t xml:space="preserve"> visualisation  </w:t>
      </w:r>
    </w:p>
    <w:p w14:paraId="3A4EB2AC" w14:textId="04D8D543" w:rsidR="00D87285" w:rsidRDefault="00D87285" w:rsidP="00D87285">
      <w:pPr>
        <w:rPr>
          <w:lang w:val="en-GB"/>
        </w:rPr>
      </w:pPr>
    </w:p>
    <w:p w14:paraId="0D7A2783" w14:textId="224A7A99" w:rsidR="00D87285" w:rsidRDefault="00D87285" w:rsidP="00D87285">
      <w:pPr>
        <w:rPr>
          <w:lang w:val="en-GB"/>
        </w:rPr>
      </w:pPr>
    </w:p>
    <w:p w14:paraId="1E4E074A" w14:textId="327A7534" w:rsidR="00D87285" w:rsidRDefault="00D87285" w:rsidP="00D87285">
      <w:pPr>
        <w:rPr>
          <w:lang w:val="en-GB"/>
        </w:rPr>
      </w:pPr>
    </w:p>
    <w:p w14:paraId="5108E76F" w14:textId="77777777" w:rsidR="00D87285" w:rsidRPr="00D87285" w:rsidRDefault="00D87285" w:rsidP="00D87285">
      <w:pPr>
        <w:rPr>
          <w:lang w:val="en-GB"/>
        </w:rPr>
      </w:pPr>
    </w:p>
    <w:p w14:paraId="6915F37E" w14:textId="37203119" w:rsidR="00CC4C20" w:rsidRDefault="00D87285" w:rsidP="00CC4C2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 w:rsidRPr="00D87285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  <w:t xml:space="preserve">Visualisation </w:t>
      </w:r>
    </w:p>
    <w:p w14:paraId="690857D5" w14:textId="29C6C2B4" w:rsidR="00D87285" w:rsidRDefault="00D87285" w:rsidP="00CC4C2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  <w:t>Web/</w:t>
      </w:r>
      <w:proofErr w:type="spellStart"/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  <w:t>js</w:t>
      </w:r>
      <w:proofErr w:type="spellEnd"/>
    </w:p>
    <w:p w14:paraId="4DA2A55C" w14:textId="46064C0D" w:rsidR="00D87285" w:rsidRPr="00D87285" w:rsidRDefault="00D87285" w:rsidP="00D87285">
      <w:pPr>
        <w:pStyle w:val="ListParagraph"/>
        <w:numPr>
          <w:ilvl w:val="0"/>
          <w:numId w:val="3"/>
        </w:numPr>
        <w:rPr>
          <w:lang w:val="en-GB"/>
        </w:rPr>
      </w:pPr>
      <w:r w:rsidRPr="00D87285">
        <w:rPr>
          <w:lang w:val="en-GB"/>
        </w:rPr>
        <w:t>D3js</w:t>
      </w:r>
    </w:p>
    <w:p w14:paraId="7CF97C9D" w14:textId="2E3F289A" w:rsidR="00D87285" w:rsidRPr="00D87285" w:rsidRDefault="00D87285" w:rsidP="00D87285">
      <w:pPr>
        <w:pStyle w:val="ListParagraph"/>
        <w:numPr>
          <w:ilvl w:val="1"/>
          <w:numId w:val="3"/>
        </w:numPr>
        <w:rPr>
          <w:lang w:val="en-GB"/>
        </w:rPr>
      </w:pPr>
      <w:hyperlink r:id="rId9" w:history="1">
        <w:r w:rsidRPr="00643019">
          <w:rPr>
            <w:rStyle w:val="Hyperlink"/>
          </w:rPr>
          <w:t>https://d3js.org/</w:t>
        </w:r>
      </w:hyperlink>
    </w:p>
    <w:p w14:paraId="48057389" w14:textId="2B31F9DA" w:rsidR="00D87285" w:rsidRPr="00D87285" w:rsidRDefault="00D87285" w:rsidP="00D87285">
      <w:pPr>
        <w:pStyle w:val="ListParagraph"/>
        <w:numPr>
          <w:ilvl w:val="1"/>
          <w:numId w:val="3"/>
        </w:numPr>
        <w:rPr>
          <w:lang w:val="en-GB"/>
        </w:rPr>
      </w:pPr>
      <w:r>
        <w:t>Works with angular</w:t>
      </w:r>
    </w:p>
    <w:p w14:paraId="374AEE6C" w14:textId="015D8A01" w:rsidR="00D87285" w:rsidRDefault="00D87285" w:rsidP="00D87285">
      <w:pPr>
        <w:rPr>
          <w:lang w:val="en-GB"/>
        </w:rPr>
      </w:pPr>
      <w:r>
        <w:rPr>
          <w:lang w:val="en-GB"/>
        </w:rPr>
        <w:t>Non-web</w:t>
      </w:r>
    </w:p>
    <w:p w14:paraId="7C83E881" w14:textId="679FFCD2" w:rsidR="00D87285" w:rsidRPr="00D87285" w:rsidRDefault="00D87285" w:rsidP="00D87285">
      <w:pPr>
        <w:pStyle w:val="ListParagraph"/>
        <w:numPr>
          <w:ilvl w:val="0"/>
          <w:numId w:val="3"/>
        </w:numPr>
        <w:rPr>
          <w:lang w:val="en-GB"/>
        </w:rPr>
      </w:pPr>
      <w:proofErr w:type="spellStart"/>
      <w:r>
        <w:rPr>
          <w:lang w:val="en-GB"/>
        </w:rPr>
        <w:t>Pyopengl</w:t>
      </w:r>
      <w:proofErr w:type="spellEnd"/>
      <w:r>
        <w:rPr>
          <w:lang w:val="en-GB"/>
        </w:rPr>
        <w:t xml:space="preserve"> with </w:t>
      </w:r>
      <w:proofErr w:type="spellStart"/>
      <w:r>
        <w:rPr>
          <w:lang w:val="en-GB"/>
        </w:rPr>
        <w:t>pygame</w:t>
      </w:r>
      <w:proofErr w:type="spellEnd"/>
    </w:p>
    <w:p w14:paraId="38C33638" w14:textId="77777777" w:rsidR="00D87285" w:rsidRPr="00D87285" w:rsidRDefault="00D87285" w:rsidP="00D87285">
      <w:pPr>
        <w:rPr>
          <w:lang w:val="en-GB"/>
        </w:rPr>
      </w:pPr>
    </w:p>
    <w:p w14:paraId="77444156" w14:textId="77777777" w:rsidR="00D87285" w:rsidRPr="00D87285" w:rsidRDefault="00D87285" w:rsidP="00CC4C2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</w:p>
    <w:sectPr w:rsidR="00D87285" w:rsidRPr="00D87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741E0"/>
    <w:multiLevelType w:val="hybridMultilevel"/>
    <w:tmpl w:val="CBF03884"/>
    <w:lvl w:ilvl="0" w:tplc="70DC42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87E08"/>
    <w:multiLevelType w:val="hybridMultilevel"/>
    <w:tmpl w:val="ED64DD5C"/>
    <w:lvl w:ilvl="0" w:tplc="9E907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D669C4"/>
    <w:multiLevelType w:val="hybridMultilevel"/>
    <w:tmpl w:val="A8323ABC"/>
    <w:lvl w:ilvl="0" w:tplc="FA9261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NDawNDK1tLQwNjVT0lEKTi0uzszPAykwqgUAPhiK8iwAAAA="/>
  </w:docVars>
  <w:rsids>
    <w:rsidRoot w:val="000C7515"/>
    <w:rsid w:val="0001019F"/>
    <w:rsid w:val="000C7515"/>
    <w:rsid w:val="002C6E6C"/>
    <w:rsid w:val="00735964"/>
    <w:rsid w:val="00AC280E"/>
    <w:rsid w:val="00B56B86"/>
    <w:rsid w:val="00BA72AD"/>
    <w:rsid w:val="00CC4C20"/>
    <w:rsid w:val="00D87285"/>
    <w:rsid w:val="00FB1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3EA64"/>
  <w15:chartTrackingRefBased/>
  <w15:docId w15:val="{7A260F65-2973-4305-B0EB-AD8B48F8D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C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5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75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751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C75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2C6E6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C6E6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C4C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8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antiprism-pyth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badassdatascience/pyD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pypi.org/project/geodesicDom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3j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Angelo Policarpio</dc:creator>
  <cp:keywords/>
  <dc:description/>
  <cp:lastModifiedBy>Louis Angelo Policarpio</cp:lastModifiedBy>
  <cp:revision>3</cp:revision>
  <dcterms:created xsi:type="dcterms:W3CDTF">2021-11-22T22:18:00Z</dcterms:created>
  <dcterms:modified xsi:type="dcterms:W3CDTF">2021-11-23T00:06:00Z</dcterms:modified>
</cp:coreProperties>
</file>